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taly</w:t>
      </w:r>
      <w:r>
        <w:t xml:space="preserve"> </w:t>
      </w:r>
      <w:r>
        <w:t xml:space="preserve">Milan</w:t>
      </w:r>
    </w:p>
    <w:bookmarkStart w:id="21" w:name="X771918f52be39236ec61c68e53243bb1d6edfd0"/>
    <w:p>
      <w:pPr>
        <w:pStyle w:val="Heading1"/>
      </w:pPr>
      <w:r>
        <w:t xml:space="preserve">Scholarship Application Letter for Software Engineer Development in Italy Mil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ilan Technology Foundation</w:t>
      </w:r>
      <w:r>
        <w:br/>
      </w:r>
      <w:r>
        <w:t xml:space="preserve">Via Leonardo da Vinci, 34</w:t>
      </w:r>
      <w:r>
        <w:br/>
      </w:r>
      <w:r>
        <w:t xml:space="preserve">20133 Milano MI</w:t>
      </w:r>
      <w:r>
        <w:br/>
      </w:r>
      <w:r>
        <w:t xml:space="preserve">Italy</w:t>
      </w:r>
    </w:p>
    <w:bookmarkStart w:id="20" w:name="X30c3a98063b025d79fe358ba762c1c56560d79c"/>
    <w:p>
      <w:pPr>
        <w:pStyle w:val="Heading2"/>
      </w:pPr>
      <w:r>
        <w:t xml:space="preserve">Subject: Scholarship Application for Advanced Software Engineering Training in Milan</w:t>
      </w:r>
    </w:p>
    <w:p>
      <w:pPr>
        <w:pStyle w:val="FirstParagraph"/>
      </w:pPr>
      <w:r>
        <w:t xml:space="preserve">To the Esteemed Members of the Scholarship Selection Committee,</w:t>
      </w:r>
    </w:p>
    <w:p>
      <w:pPr>
        <w:pStyle w:val="BodyText"/>
      </w:pPr>
      <w:r>
        <w:t xml:space="preserve">It is with profound enthusiasm and meticulous preparation that I submit my application for the prestigious Software Engineering Development Scholarship, designed to advance my expertise within Italy’s dynamic tech ecosystem. As a dedicated aspiring Software Engineer from [Your Country], I have long admired Milan’s emergence as a pivotal hub for innovation in Europe, and this Scholarship Application Letter represents not merely an opportunity, but a strategic alignment of my professional trajectory with the city’s transformative technological landscape.</w:t>
      </w:r>
    </w:p>
    <w:p>
      <w:pPr>
        <w:pStyle w:val="BodyText"/>
      </w:pPr>
      <w:r>
        <w:t xml:space="preserve">My academic foundation includes a Bachelor of Science in Computer Science from [Your University], where I graduated with honors while specializing in distributed systems and cloud architecture. During my studies, I developed a healthcare analytics platform using microservices on AWS, which reduced data processing times by 65% for a local clinic network. This project ignited my passion for building scalable software solutions that directly enhance societal well-being—a philosophy deeply resonant with Milan’s mission to merge technology with human-centric urban development. However, I recognize that achieving mastery in contemporary software engineering demands exposure to cutting-edge environments where industry and academia converge. Milan, as Europe’s third-largest tech market after London and Berlin, offers precisely this ecosystem through institutions like Politecnico di Milano, the European AI Hub, and incubators such as BIC (Business Incubator Center) in Porta Nuova.</w:t>
      </w:r>
    </w:p>
    <w:p>
      <w:pPr>
        <w:pStyle w:val="BodyText"/>
      </w:pPr>
      <w:r>
        <w:t xml:space="preserve">My professional journey has further solidified my commitment to software engineering excellence. As a Junior Developer at [Current/Previous Company], I contributed to a FinTech startup’s mobile banking application that now serves over 200,000 users across Southern Europe. This experience taught me the critical importance of agile methodology, cross-functional collaboration, and ethical AI implementation—skills I am eager to refine under Milan’s unique mentorship culture. What distinguishes Italy Milan from other tech centers is its unparalleled fusion of design aesthetics and technical rigor; here, software isn’t just functional—it’s an extension of Italian craftsmanship. This ethos compels me to seek advanced training within this specific environment, where the synergy between companies like Leonardo (defense/aerospace tech) and startups in Mediateca Milan shapes next-generation engineering practices.</w:t>
      </w:r>
    </w:p>
    <w:p>
      <w:pPr>
        <w:pStyle w:val="BodyText"/>
      </w:pPr>
      <w:r>
        <w:t xml:space="preserve">The proposed scholarship is indispensable for my growth as a Software Engineer in Italy Milan. While I possess strong foundational skills, accessing specialized training in cloud-native development and quantum computing applications—areas where Politecnico di Milano leads European research—requires dedicated resources. The financial burden of tuition, accommodation near the university campus (e.g., within the Navigli district’s tech corridor), and participation in Milan Tech Week would otherwise restrict my ability to fully immerse myself in this ecosystem. This Scholarship Application Letter underscores not just a request for funding, but a commitment to maximize every opportunity presented by this city’s innovation infrastructure. I have meticulously calculated costs, confirming that the scholarship amount would cover 100% of program fees and essential living expenses without compromising academic focus.</w:t>
      </w:r>
    </w:p>
    <w:p>
      <w:pPr>
        <w:pStyle w:val="BodyText"/>
      </w:pPr>
      <w:r>
        <w:t xml:space="preserve">My long-term vision aligns seamlessly with Italy Milan’s strategic goals. I aspire to co-found a startup focused on AI-driven sustainable urban solutions—such as optimizing public transport routes using real-time IoT data—a project deeply rooted in Milan’s Smart City initiatives. The city’s "Milan 2030" sustainability plan explicitly seeks technology partnerships, making it the ideal incubator for this mission. With mentorship from professors at Politecnico di Milano and connections forged at events like Makers Faire Milano, I will position myself to contribute meaningfully to Milan’s status as a global tech innovator. This scholarship is the catalyst that bridges my current capabilities with these ambitious objectives.</w:t>
      </w:r>
    </w:p>
    <w:p>
      <w:pPr>
        <w:pStyle w:val="BodyText"/>
      </w:pPr>
      <w:r>
        <w:t xml:space="preserve">What sets me apart is not merely technical proficiency but an intrinsic understanding of Milan’s cultural context for software engineering. Having spent three months interning at a Milanese startup during my undergraduate studies, I observed how local teams prioritize elegant user experience alongside robust code—e.g., designing the "Bike Milano" app with intuitive UIs that encourage civic engagement. I am fluent in Italian (CEFR B2) and have actively engaged with Milan’s tech community through Meetup groups like "Code for Milan," demonstrating my commitment to becoming an integrated contributor, not just a participant.</w:t>
      </w:r>
    </w:p>
    <w:p>
      <w:pPr>
        <w:pStyle w:val="BodyText"/>
      </w:pPr>
      <w:r>
        <w:t xml:space="preserve">I have attached my CV, academic transcripts, and a letter of recommendation from Dr. Elena Rossi (Professor of Software Architecture at Politecnico di Milano), who has endorsed my potential for leadership in this field. I am eager to discuss how my skills in Python, Kubernetes, and machine learning can support Milan’s evolving tech infrastructure during an interview at your earliest convenience.</w:t>
      </w:r>
    </w:p>
    <w:p>
      <w:pPr>
        <w:pStyle w:val="BodyText"/>
      </w:pPr>
      <w:r>
        <w:t xml:space="preserve">Italy Milan represents more than a location—it is the living embodiment of where software engineering meets cultural innovation. This Scholarship Application Letter is my testament to that vision. With this opportunity, I will honor the trust placed in me by delivering tangible contributions to Milan’s technological advancement: developing open-source tools for local municipal projects, mentoring fellow international students through university initiatives, and ultimately becoming a cornerstone of the city’s next-generation engineering talent pool.</w:t>
      </w:r>
    </w:p>
    <w:p>
      <w:pPr>
        <w:pStyle w:val="BodyText"/>
      </w:pPr>
      <w:r>
        <w:t xml:space="preserve">Thank you for considering my application. I am prepared to bring relentless dedication, cross-cultural adaptability, and a deep appreciation for Milan’s unique technological spirit to every phase of this scholarship. I look forward to contributing meaningfully to the vibrant Software Engineer community that defines Italy’s most dynamic c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taly Milan</dc:title>
  <dc:creator/>
  <dc:language>en</dc:language>
  <cp:keywords/>
  <dcterms:created xsi:type="dcterms:W3CDTF">2026-07-17T22:39:48Z</dcterms:created>
  <dcterms:modified xsi:type="dcterms:W3CDTF">2026-07-17T22:39:48Z</dcterms:modified>
</cp:coreProperties>
</file>

<file path=docProps/custom.xml><?xml version="1.0" encoding="utf-8"?>
<Properties xmlns="http://schemas.openxmlformats.org/officeDocument/2006/custom-properties" xmlns:vt="http://schemas.openxmlformats.org/officeDocument/2006/docPropsVTypes"/>
</file>